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501BE" w14:textId="77777777" w:rsidR="00A80D66" w:rsidRDefault="00A80D66" w:rsidP="00AE2EAA">
      <w:pPr>
        <w:rPr>
          <w:b/>
          <w:bCs/>
        </w:rPr>
      </w:pPr>
    </w:p>
    <w:p w14:paraId="1D6EB7D4" w14:textId="3B8F01CE" w:rsidR="00A80D66" w:rsidRDefault="00A64316" w:rsidP="00AE2EAA">
      <w:pPr>
        <w:rPr>
          <w:b/>
          <w:bCs/>
        </w:rPr>
      </w:pPr>
      <w:r w:rsidRPr="00BF570F">
        <w:rPr>
          <w:b/>
          <w:bCs/>
        </w:rPr>
        <w:t>Beste Judoka's, Ouders, Verzorgers</w:t>
      </w:r>
      <w:r w:rsidRPr="00BF570F">
        <w:t>,</w:t>
      </w:r>
      <w:r w:rsidRPr="00BF570F">
        <w:br/>
      </w:r>
      <w:r w:rsidRPr="00BF570F">
        <w:br/>
      </w:r>
      <w:bookmarkStart w:id="0" w:name="_Hlk43219923"/>
    </w:p>
    <w:p w14:paraId="17EA5407" w14:textId="47EE563A" w:rsidR="00C31E02" w:rsidRPr="000670DF" w:rsidRDefault="006275D9" w:rsidP="00AE2EAA">
      <w:r>
        <w:rPr>
          <w:b/>
          <w:bCs/>
        </w:rPr>
        <w:t xml:space="preserve">Training weer </w:t>
      </w:r>
      <w:r w:rsidR="00FC1EE5">
        <w:rPr>
          <w:b/>
          <w:bCs/>
        </w:rPr>
        <w:t>begonnen</w:t>
      </w:r>
      <w:r w:rsidRPr="00BF570F">
        <w:br/>
      </w:r>
      <w:r w:rsidR="00FC1EE5">
        <w:t xml:space="preserve">Het zal niemand ontgaan zijn, maar na een korte onderbreking zijn we weer begonnen met trainen. Hopelijk kunnen we deze keer zonder onderbrekingen doorgaan tot de zomervakantie, uitgezonderd vakanties uiteraard. Hieronder </w:t>
      </w:r>
      <w:r>
        <w:t>staat meer informatie over onze plannen voor de periode tot de zomer</w:t>
      </w:r>
      <w:r w:rsidR="001F560B">
        <w:t>.</w:t>
      </w:r>
    </w:p>
    <w:p w14:paraId="6E5B10AA" w14:textId="46279467" w:rsidR="00C31E02" w:rsidRPr="000670DF" w:rsidRDefault="00FC1EE5" w:rsidP="00AE2EAA">
      <w:r>
        <w:rPr>
          <w:b/>
          <w:bCs/>
        </w:rPr>
        <w:t>Examen</w:t>
      </w:r>
      <w:r w:rsidR="0018784E" w:rsidRPr="00BF570F">
        <w:br/>
      </w:r>
      <w:r>
        <w:t>De maatregelen zijn versoepeld, en we willen 24 februari weer examens houden! Dit is de laatste les voor de voorjaarsvakantie, iedereen kan dus met een goed gevoel de vakantie in. Voor mij persoonlijk is het de eerste keer dat ik examen mag doen, en ik kijk er naar uit. De judoka's zijn vol vertrouwen, we gaan er vanuit dat het een mooie dag wordt. Zoals het er nu naar uitziet kunnen we het "gewoon" met publiek organiseren. Over de exacte invulling sturen we nog een e-mail/WhatsApp.</w:t>
      </w:r>
    </w:p>
    <w:p w14:paraId="306FAC0B" w14:textId="2B377402" w:rsidR="00FC1EE5" w:rsidRDefault="00FC1EE5" w:rsidP="00AE2EAA">
      <w:r>
        <w:rPr>
          <w:b/>
          <w:bCs/>
        </w:rPr>
        <w:t>Instaptoernooi</w:t>
      </w:r>
      <w:r w:rsidR="00D70811">
        <w:rPr>
          <w:b/>
          <w:bCs/>
        </w:rPr>
        <w:t>en</w:t>
      </w:r>
      <w:r w:rsidR="00C31E02" w:rsidRPr="00BF570F">
        <w:br/>
      </w:r>
      <w:r w:rsidR="00D70811">
        <w:t xml:space="preserve">De instaptoernooien zijn bedoeld om beginnende judoka's kennis te laten maken met de wedstrijdsport. Deze toernooien zijn voor judoka's met geboortejaar 2011-2016 die nog geen groene band behaald hebben. Zie </w:t>
      </w:r>
      <w:hyperlink r:id="rId8" w:history="1">
        <w:r w:rsidR="005F1CC5" w:rsidRPr="00A8257E">
          <w:rPr>
            <w:rStyle w:val="Hyperlink"/>
          </w:rPr>
          <w:t>https://groothouten.wordpress.com/instaptoernooien/</w:t>
        </w:r>
      </w:hyperlink>
      <w:r w:rsidR="005F1CC5">
        <w:t xml:space="preserve"> </w:t>
      </w:r>
      <w:r w:rsidR="00D70811">
        <w:t>voor meer informatie. Iedereen mag 1x meedoen</w:t>
      </w:r>
      <w:r w:rsidR="00AE2EAA">
        <w:t xml:space="preserve"> zonder lid te zijn van de JBN</w:t>
      </w:r>
      <w:r w:rsidR="00D70811">
        <w:t xml:space="preserve">, vanaf de tweede keer is een lidmaatschap van de JBN verplicht. Zoals het er nu naar uitziet staan </w:t>
      </w:r>
      <w:r w:rsidR="00CA1287">
        <w:t xml:space="preserve">zaterdag </w:t>
      </w:r>
      <w:r w:rsidR="00D70811">
        <w:t xml:space="preserve">12 maart en </w:t>
      </w:r>
      <w:r w:rsidR="00CA1287">
        <w:t xml:space="preserve">zaterdag </w:t>
      </w:r>
      <w:r w:rsidR="00D70811">
        <w:t xml:space="preserve">9 april </w:t>
      </w:r>
      <w:r w:rsidR="00CA1287">
        <w:t>ingepland. Zodra deze data bevestigd worden zullen we dit laten weten.</w:t>
      </w:r>
    </w:p>
    <w:p w14:paraId="59FC8628" w14:textId="004C8FBD" w:rsidR="00CA1287" w:rsidRDefault="00CA1287" w:rsidP="00AE2EAA">
      <w:r>
        <w:rPr>
          <w:b/>
          <w:bCs/>
        </w:rPr>
        <w:t>Vriendjesdag</w:t>
      </w:r>
      <w:r w:rsidRPr="00BF570F">
        <w:br/>
      </w:r>
      <w:r w:rsidR="00AE2EAA">
        <w:t>Een week</w:t>
      </w:r>
      <w:r>
        <w:t xml:space="preserve"> na de voorjaarsvakantie, op 1</w:t>
      </w:r>
      <w:r w:rsidR="00AE2EAA">
        <w:t>5</w:t>
      </w:r>
      <w:r>
        <w:t xml:space="preserve"> maart dus, is het weer vriendjesdag. Iedereen die dat leuk vindt mag zijn/haar vriendjes meenemen om mee te trainen. Het formulier hiervoor geven we mee tijdens het examen.</w:t>
      </w:r>
    </w:p>
    <w:p w14:paraId="610C2768" w14:textId="2EDD77B9" w:rsidR="00AE2EAA" w:rsidRPr="00AE2EAA" w:rsidRDefault="005527C5" w:rsidP="00AE2EAA">
      <w:r>
        <w:rPr>
          <w:b/>
          <w:bCs/>
        </w:rPr>
        <w:t>Derde groep</w:t>
      </w:r>
      <w:r w:rsidR="00CA1287">
        <w:rPr>
          <w:b/>
          <w:bCs/>
        </w:rPr>
        <w:t xml:space="preserve"> / Ouder-doe-mee dag</w:t>
      </w:r>
      <w:r w:rsidRPr="00BF570F">
        <w:br/>
      </w:r>
      <w:r w:rsidR="00CA1287">
        <w:t>We zijn sinds dit seizoen begonnen met een derde groep, en het is ontzettend leuk om te zien hoe fanatiek de volwassen judoka's zich in de strijd storten. Uit ervaring kan ik zeggen dat je echt geen talent nodig hebt, of een judo-verleden, om mee te kunnen doen. We zullen later dit jaar nog een Ouder-doe-mee groep organiseren zodat iedereen kan ervaren hoe het is om op de mat te staan. Zodra er een datum geprikt is laten we dit weten.</w:t>
      </w:r>
    </w:p>
    <w:p w14:paraId="47015FC5" w14:textId="17AFE0DE" w:rsidR="00DE5458" w:rsidRDefault="00AE2EAA" w:rsidP="00AE2EAA">
      <w:pPr>
        <w:pStyle w:val="NoSpacing"/>
      </w:pPr>
      <w:r>
        <w:rPr>
          <w:b/>
          <w:bCs/>
        </w:rPr>
        <w:t>Agenda</w:t>
      </w:r>
      <w:r w:rsidR="001F560B" w:rsidRPr="00BF570F">
        <w:br/>
      </w:r>
      <w:bookmarkEnd w:id="0"/>
      <w:r w:rsidR="005F1CC5">
        <w:t xml:space="preserve">do </w:t>
      </w:r>
      <w:r>
        <w:t>24 februari</w:t>
      </w:r>
      <w:r w:rsidR="005F1CC5">
        <w:tab/>
        <w:t>-</w:t>
      </w:r>
      <w:r>
        <w:t xml:space="preserve"> Examens</w:t>
      </w:r>
    </w:p>
    <w:p w14:paraId="17C4F7D8" w14:textId="58463FB8" w:rsidR="005F1CC5" w:rsidRPr="00AE2EAA" w:rsidRDefault="005F1CC5" w:rsidP="00AE2EAA">
      <w:pPr>
        <w:pStyle w:val="NoSpacing"/>
        <w:rPr>
          <w:b/>
          <w:bCs/>
        </w:rPr>
      </w:pPr>
      <w:r>
        <w:t>za 12 maart</w:t>
      </w:r>
      <w:r>
        <w:tab/>
        <w:t>- Instaptoernooi Houten</w:t>
      </w:r>
    </w:p>
    <w:p w14:paraId="0343E701" w14:textId="026B91B3" w:rsidR="00AE2EAA" w:rsidRDefault="005F1CC5" w:rsidP="00AE2EAA">
      <w:pPr>
        <w:pStyle w:val="NoSpacing"/>
      </w:pPr>
      <w:r>
        <w:t xml:space="preserve">do </w:t>
      </w:r>
      <w:r w:rsidR="00AE2EAA">
        <w:t>3 maart</w:t>
      </w:r>
      <w:r>
        <w:tab/>
        <w:t>-</w:t>
      </w:r>
      <w:r w:rsidR="00AE2EAA">
        <w:t xml:space="preserve"> Geen les (voorjaarsvakantie)</w:t>
      </w:r>
    </w:p>
    <w:p w14:paraId="00C659D3" w14:textId="6E9A1DCB" w:rsidR="00AE2EAA" w:rsidRDefault="005F1CC5" w:rsidP="00AE2EAA">
      <w:pPr>
        <w:pStyle w:val="NoSpacing"/>
      </w:pPr>
      <w:r>
        <w:t xml:space="preserve">do </w:t>
      </w:r>
      <w:r w:rsidR="00AE2EAA">
        <w:t>17 maart</w:t>
      </w:r>
      <w:r>
        <w:tab/>
        <w:t>-</w:t>
      </w:r>
      <w:r w:rsidR="00AE2EAA">
        <w:t xml:space="preserve"> </w:t>
      </w:r>
      <w:r>
        <w:t>V</w:t>
      </w:r>
      <w:r w:rsidR="00AE2EAA">
        <w:t>riendjesdag</w:t>
      </w:r>
    </w:p>
    <w:p w14:paraId="50E4D2DF" w14:textId="7355B6A3" w:rsidR="005F1CC5" w:rsidRPr="00AE2EAA" w:rsidRDefault="005F1CC5" w:rsidP="005F1CC5">
      <w:pPr>
        <w:pStyle w:val="NoSpacing"/>
        <w:rPr>
          <w:b/>
          <w:bCs/>
        </w:rPr>
      </w:pPr>
      <w:r>
        <w:t>za 9 april</w:t>
      </w:r>
      <w:r>
        <w:tab/>
        <w:t>- Instaptoernooi Houten</w:t>
      </w:r>
    </w:p>
    <w:p w14:paraId="2556BC01" w14:textId="77777777" w:rsidR="005F1CC5" w:rsidRDefault="005F1CC5" w:rsidP="00AE2EAA">
      <w:pPr>
        <w:pStyle w:val="NoSpacing"/>
      </w:pPr>
    </w:p>
    <w:p w14:paraId="17F951FE" w14:textId="3A4C89FF" w:rsidR="00AE2EAA" w:rsidRDefault="00AE2EAA" w:rsidP="00AE2EAA">
      <w:pPr>
        <w:pStyle w:val="NoSpacing"/>
      </w:pPr>
      <w:r>
        <w:t>Op de overige donderdagen is er gewoon les.</w:t>
      </w:r>
    </w:p>
    <w:p w14:paraId="77A897E6" w14:textId="77777777" w:rsidR="00AE2EAA" w:rsidRPr="00DE5458" w:rsidRDefault="00AE2EAA" w:rsidP="00BF570F">
      <w:pPr>
        <w:rPr>
          <w:rFonts w:ascii="Comic Sans MS" w:hAnsi="Comic Sans MS"/>
          <w:color w:val="FF0000"/>
        </w:rPr>
      </w:pPr>
    </w:p>
    <w:p w14:paraId="36F9A608" w14:textId="77777777" w:rsidR="001F560B" w:rsidRPr="00BF570F" w:rsidRDefault="001F560B" w:rsidP="00BF570F">
      <w:pPr>
        <w:rPr>
          <w:rFonts w:ascii="Comic Sans MS" w:hAnsi="Comic Sans MS"/>
        </w:rPr>
      </w:pPr>
    </w:p>
    <w:p w14:paraId="77932872" w14:textId="4CA18CDB" w:rsidR="00A64316" w:rsidRPr="00BF570F" w:rsidRDefault="00A64316" w:rsidP="00BF570F">
      <w:pPr>
        <w:rPr>
          <w:rFonts w:ascii="Comic Sans MS" w:hAnsi="Comic Sans MS"/>
        </w:rPr>
      </w:pPr>
      <w:r w:rsidRPr="00BF570F">
        <w:rPr>
          <w:rFonts w:ascii="Comic Sans MS" w:hAnsi="Comic Sans MS"/>
        </w:rPr>
        <w:t>Met vriendelijke groet,</w:t>
      </w:r>
      <w:r w:rsidRPr="00BF570F">
        <w:rPr>
          <w:rFonts w:ascii="Comic Sans MS" w:hAnsi="Comic Sans MS"/>
        </w:rPr>
        <w:br/>
        <w:t>SV Odijk Judo</w:t>
      </w:r>
      <w:r w:rsidRPr="00BF570F">
        <w:rPr>
          <w:rFonts w:ascii="Comic Sans MS" w:hAnsi="Comic Sans MS"/>
        </w:rPr>
        <w:br/>
      </w:r>
      <w:r w:rsidR="003356F2">
        <w:rPr>
          <w:rFonts w:ascii="Comic Sans MS" w:hAnsi="Comic Sans MS"/>
        </w:rPr>
        <w:t>Eelko Penninkx</w:t>
      </w:r>
    </w:p>
    <w:sectPr w:rsidR="00A64316" w:rsidRPr="00BF570F" w:rsidSect="00FA6196">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82477" w14:textId="77777777" w:rsidR="00077624" w:rsidRDefault="00077624" w:rsidP="00823E29">
      <w:pPr>
        <w:spacing w:after="0" w:line="240" w:lineRule="auto"/>
      </w:pPr>
      <w:r>
        <w:separator/>
      </w:r>
    </w:p>
  </w:endnote>
  <w:endnote w:type="continuationSeparator" w:id="0">
    <w:p w14:paraId="3843FEF6" w14:textId="77777777" w:rsidR="00077624" w:rsidRDefault="00077624" w:rsidP="00823E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17E3C" w14:textId="77777777" w:rsidR="00FD4602" w:rsidRDefault="00FD46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1067C" w14:textId="77777777" w:rsidR="00FD4602" w:rsidRDefault="00FD46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91A31" w14:textId="77777777" w:rsidR="00FD4602" w:rsidRDefault="00FD46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4B573" w14:textId="77777777" w:rsidR="00077624" w:rsidRDefault="00077624" w:rsidP="00823E29">
      <w:pPr>
        <w:spacing w:after="0" w:line="240" w:lineRule="auto"/>
      </w:pPr>
      <w:r>
        <w:separator/>
      </w:r>
    </w:p>
  </w:footnote>
  <w:footnote w:type="continuationSeparator" w:id="0">
    <w:p w14:paraId="7BBD89A1" w14:textId="77777777" w:rsidR="00077624" w:rsidRDefault="00077624" w:rsidP="00823E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EFC9D" w14:textId="77777777" w:rsidR="00FD4602" w:rsidRDefault="00FD46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EA9B0" w14:textId="77777777" w:rsidR="00823E29" w:rsidRDefault="00823E29" w:rsidP="00823E29">
    <w:pPr>
      <w:ind w:right="360"/>
      <w:rPr>
        <w:rFonts w:ascii="Century Gothic" w:hAnsi="Century Gothic"/>
        <w:sz w:val="16"/>
      </w:rPr>
    </w:pPr>
  </w:p>
  <w:p w14:paraId="4E408A9F" w14:textId="0249CCB5" w:rsidR="00823E29" w:rsidRPr="00823E29" w:rsidRDefault="00FA6196" w:rsidP="00823E29">
    <w:pPr>
      <w:ind w:right="360"/>
      <w:rPr>
        <w:rFonts w:ascii="Century Gothic" w:hAnsi="Century Gothic"/>
        <w:sz w:val="16"/>
      </w:rPr>
    </w:pPr>
    <w:r>
      <w:rPr>
        <w:rFonts w:ascii="Century Gothic" w:hAnsi="Century Gothic"/>
        <w:sz w:val="16"/>
      </w:rPr>
      <w:t xml:space="preserve">    Nieuwsbrief</w:t>
    </w:r>
    <w:r w:rsidR="005F25A2">
      <w:rPr>
        <w:rFonts w:ascii="Century Gothic" w:hAnsi="Century Gothic"/>
        <w:sz w:val="16"/>
      </w:rPr>
      <w:t xml:space="preserve"> – </w:t>
    </w:r>
    <w:r w:rsidR="00FD4602">
      <w:rPr>
        <w:rFonts w:ascii="Century Gothic" w:hAnsi="Century Gothic"/>
        <w:sz w:val="16"/>
      </w:rPr>
      <w:t>2</w:t>
    </w:r>
    <w:r w:rsidR="00C31E02">
      <w:rPr>
        <w:rFonts w:ascii="Century Gothic" w:hAnsi="Century Gothic"/>
        <w:sz w:val="16"/>
      </w:rPr>
      <w:t xml:space="preserve"> </w:t>
    </w:r>
    <w:r w:rsidR="00FD4602">
      <w:rPr>
        <w:rFonts w:ascii="Century Gothic" w:hAnsi="Century Gothic"/>
        <w:sz w:val="16"/>
      </w:rPr>
      <w:t>februari</w:t>
    </w:r>
    <w:r w:rsidR="00A64316">
      <w:rPr>
        <w:rFonts w:ascii="Century Gothic" w:hAnsi="Century Gothic"/>
        <w:sz w:val="16"/>
      </w:rPr>
      <w:t xml:space="preserve"> ’2</w:t>
    </w:r>
    <w:r w:rsidR="000E215D">
      <w:rPr>
        <w:rFonts w:ascii="Century Gothic" w:hAnsi="Century Gothic"/>
        <w:sz w:val="16"/>
      </w:rPr>
      <w:t>2</w:t>
    </w:r>
  </w:p>
  <w:p w14:paraId="1D12CCC2" w14:textId="77777777" w:rsidR="00823E29" w:rsidRDefault="00823E29">
    <w:pPr>
      <w:pStyle w:val="Header"/>
    </w:pPr>
    <w:r>
      <w:rPr>
        <w:noProof/>
      </w:rPr>
      <mc:AlternateContent>
        <mc:Choice Requires="wps">
          <w:drawing>
            <wp:anchor distT="0" distB="0" distL="114300" distR="114300" simplePos="0" relativeHeight="251658240" behindDoc="0" locked="0" layoutInCell="1" allowOverlap="1" wp14:anchorId="7055B1FA" wp14:editId="4A34F08C">
              <wp:simplePos x="0" y="0"/>
              <wp:positionH relativeFrom="column">
                <wp:posOffset>-1471613</wp:posOffset>
              </wp:positionH>
              <wp:positionV relativeFrom="paragraph">
                <wp:posOffset>265746</wp:posOffset>
              </wp:positionV>
              <wp:extent cx="2395220" cy="436245"/>
              <wp:effectExtent l="4445" t="635" r="0" b="4445"/>
              <wp:wrapNone/>
              <wp:docPr id="7" name="Rechthoek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395220" cy="436245"/>
                      </a:xfrm>
                      <a:prstGeom prst="rect">
                        <a:avLst/>
                      </a:prstGeom>
                      <a:gradFill rotWithShape="1">
                        <a:gsLst>
                          <a:gs pos="0">
                            <a:srgbClr val="FFFF00"/>
                          </a:gs>
                          <a:gs pos="100000">
                            <a:srgbClr val="FFFF00">
                              <a:gamma/>
                              <a:tint val="20000"/>
                              <a:invGamma/>
                            </a:srgb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636DAE" id="Rechthoek 7" o:spid="_x0000_s1026" style="position:absolute;margin-left:-115.9pt;margin-top:20.9pt;width:188.6pt;height:34.35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" fillcolor="yellow" stroked="f">
              <v:fill color2="#ffc" rotate="t" angle="90" focus="100%" type="gradien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D05A5" w14:textId="77777777" w:rsidR="00FD4602" w:rsidRDefault="00FD46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C0C84"/>
    <w:multiLevelType w:val="hybridMultilevel"/>
    <w:tmpl w:val="B78CFFCE"/>
    <w:lvl w:ilvl="0" w:tplc="04130001">
      <w:start w:val="1"/>
      <w:numFmt w:val="bullet"/>
      <w:lvlText w:val=""/>
      <w:lvlJc w:val="left"/>
      <w:pPr>
        <w:ind w:left="1428" w:hanging="360"/>
      </w:pPr>
      <w:rPr>
        <w:rFonts w:ascii="Symbol" w:hAnsi="Symbol" w:hint="default"/>
      </w:rPr>
    </w:lvl>
    <w:lvl w:ilvl="1" w:tplc="04130003" w:tentative="1">
      <w:start w:val="1"/>
      <w:numFmt w:val="bullet"/>
      <w:lvlText w:val="o"/>
      <w:lvlJc w:val="left"/>
      <w:pPr>
        <w:ind w:left="2148" w:hanging="360"/>
      </w:pPr>
      <w:rPr>
        <w:rFonts w:ascii="Courier New" w:hAnsi="Courier New" w:cs="Courier New" w:hint="default"/>
      </w:rPr>
    </w:lvl>
    <w:lvl w:ilvl="2" w:tplc="04130005" w:tentative="1">
      <w:start w:val="1"/>
      <w:numFmt w:val="bullet"/>
      <w:lvlText w:val=""/>
      <w:lvlJc w:val="left"/>
      <w:pPr>
        <w:ind w:left="2868" w:hanging="360"/>
      </w:pPr>
      <w:rPr>
        <w:rFonts w:ascii="Wingdings" w:hAnsi="Wingdings" w:hint="default"/>
      </w:rPr>
    </w:lvl>
    <w:lvl w:ilvl="3" w:tplc="04130001" w:tentative="1">
      <w:start w:val="1"/>
      <w:numFmt w:val="bullet"/>
      <w:lvlText w:val=""/>
      <w:lvlJc w:val="left"/>
      <w:pPr>
        <w:ind w:left="3588" w:hanging="360"/>
      </w:pPr>
      <w:rPr>
        <w:rFonts w:ascii="Symbol" w:hAnsi="Symbol" w:hint="default"/>
      </w:rPr>
    </w:lvl>
    <w:lvl w:ilvl="4" w:tplc="04130003" w:tentative="1">
      <w:start w:val="1"/>
      <w:numFmt w:val="bullet"/>
      <w:lvlText w:val="o"/>
      <w:lvlJc w:val="left"/>
      <w:pPr>
        <w:ind w:left="4308" w:hanging="360"/>
      </w:pPr>
      <w:rPr>
        <w:rFonts w:ascii="Courier New" w:hAnsi="Courier New" w:cs="Courier New" w:hint="default"/>
      </w:rPr>
    </w:lvl>
    <w:lvl w:ilvl="5" w:tplc="04130005" w:tentative="1">
      <w:start w:val="1"/>
      <w:numFmt w:val="bullet"/>
      <w:lvlText w:val=""/>
      <w:lvlJc w:val="left"/>
      <w:pPr>
        <w:ind w:left="5028" w:hanging="360"/>
      </w:pPr>
      <w:rPr>
        <w:rFonts w:ascii="Wingdings" w:hAnsi="Wingdings" w:hint="default"/>
      </w:rPr>
    </w:lvl>
    <w:lvl w:ilvl="6" w:tplc="04130001" w:tentative="1">
      <w:start w:val="1"/>
      <w:numFmt w:val="bullet"/>
      <w:lvlText w:val=""/>
      <w:lvlJc w:val="left"/>
      <w:pPr>
        <w:ind w:left="5748" w:hanging="360"/>
      </w:pPr>
      <w:rPr>
        <w:rFonts w:ascii="Symbol" w:hAnsi="Symbol" w:hint="default"/>
      </w:rPr>
    </w:lvl>
    <w:lvl w:ilvl="7" w:tplc="04130003" w:tentative="1">
      <w:start w:val="1"/>
      <w:numFmt w:val="bullet"/>
      <w:lvlText w:val="o"/>
      <w:lvlJc w:val="left"/>
      <w:pPr>
        <w:ind w:left="6468" w:hanging="360"/>
      </w:pPr>
      <w:rPr>
        <w:rFonts w:ascii="Courier New" w:hAnsi="Courier New" w:cs="Courier New" w:hint="default"/>
      </w:rPr>
    </w:lvl>
    <w:lvl w:ilvl="8" w:tplc="04130005" w:tentative="1">
      <w:start w:val="1"/>
      <w:numFmt w:val="bullet"/>
      <w:lvlText w:val=""/>
      <w:lvlJc w:val="left"/>
      <w:pPr>
        <w:ind w:left="7188" w:hanging="360"/>
      </w:pPr>
      <w:rPr>
        <w:rFonts w:ascii="Wingdings" w:hAnsi="Wingdings" w:hint="default"/>
      </w:rPr>
    </w:lvl>
  </w:abstractNum>
  <w:abstractNum w:abstractNumId="1" w15:restartNumberingAfterBreak="0">
    <w:nsid w:val="122F45FA"/>
    <w:multiLevelType w:val="hybridMultilevel"/>
    <w:tmpl w:val="9DAEBF00"/>
    <w:lvl w:ilvl="0" w:tplc="04130001">
      <w:start w:val="1"/>
      <w:numFmt w:val="bullet"/>
      <w:lvlText w:val=""/>
      <w:lvlJc w:val="left"/>
      <w:pPr>
        <w:ind w:left="1428" w:hanging="360"/>
      </w:pPr>
      <w:rPr>
        <w:rFonts w:ascii="Symbol" w:hAnsi="Symbol" w:hint="default"/>
      </w:rPr>
    </w:lvl>
    <w:lvl w:ilvl="1" w:tplc="04130003" w:tentative="1">
      <w:start w:val="1"/>
      <w:numFmt w:val="bullet"/>
      <w:lvlText w:val="o"/>
      <w:lvlJc w:val="left"/>
      <w:pPr>
        <w:ind w:left="2148" w:hanging="360"/>
      </w:pPr>
      <w:rPr>
        <w:rFonts w:ascii="Courier New" w:hAnsi="Courier New" w:cs="Courier New" w:hint="default"/>
      </w:rPr>
    </w:lvl>
    <w:lvl w:ilvl="2" w:tplc="04130005" w:tentative="1">
      <w:start w:val="1"/>
      <w:numFmt w:val="bullet"/>
      <w:lvlText w:val=""/>
      <w:lvlJc w:val="left"/>
      <w:pPr>
        <w:ind w:left="2868" w:hanging="360"/>
      </w:pPr>
      <w:rPr>
        <w:rFonts w:ascii="Wingdings" w:hAnsi="Wingdings" w:hint="default"/>
      </w:rPr>
    </w:lvl>
    <w:lvl w:ilvl="3" w:tplc="04130001" w:tentative="1">
      <w:start w:val="1"/>
      <w:numFmt w:val="bullet"/>
      <w:lvlText w:val=""/>
      <w:lvlJc w:val="left"/>
      <w:pPr>
        <w:ind w:left="3588" w:hanging="360"/>
      </w:pPr>
      <w:rPr>
        <w:rFonts w:ascii="Symbol" w:hAnsi="Symbol" w:hint="default"/>
      </w:rPr>
    </w:lvl>
    <w:lvl w:ilvl="4" w:tplc="04130003" w:tentative="1">
      <w:start w:val="1"/>
      <w:numFmt w:val="bullet"/>
      <w:lvlText w:val="o"/>
      <w:lvlJc w:val="left"/>
      <w:pPr>
        <w:ind w:left="4308" w:hanging="360"/>
      </w:pPr>
      <w:rPr>
        <w:rFonts w:ascii="Courier New" w:hAnsi="Courier New" w:cs="Courier New" w:hint="default"/>
      </w:rPr>
    </w:lvl>
    <w:lvl w:ilvl="5" w:tplc="04130005" w:tentative="1">
      <w:start w:val="1"/>
      <w:numFmt w:val="bullet"/>
      <w:lvlText w:val=""/>
      <w:lvlJc w:val="left"/>
      <w:pPr>
        <w:ind w:left="5028" w:hanging="360"/>
      </w:pPr>
      <w:rPr>
        <w:rFonts w:ascii="Wingdings" w:hAnsi="Wingdings" w:hint="default"/>
      </w:rPr>
    </w:lvl>
    <w:lvl w:ilvl="6" w:tplc="04130001" w:tentative="1">
      <w:start w:val="1"/>
      <w:numFmt w:val="bullet"/>
      <w:lvlText w:val=""/>
      <w:lvlJc w:val="left"/>
      <w:pPr>
        <w:ind w:left="5748" w:hanging="360"/>
      </w:pPr>
      <w:rPr>
        <w:rFonts w:ascii="Symbol" w:hAnsi="Symbol" w:hint="default"/>
      </w:rPr>
    </w:lvl>
    <w:lvl w:ilvl="7" w:tplc="04130003" w:tentative="1">
      <w:start w:val="1"/>
      <w:numFmt w:val="bullet"/>
      <w:lvlText w:val="o"/>
      <w:lvlJc w:val="left"/>
      <w:pPr>
        <w:ind w:left="6468" w:hanging="360"/>
      </w:pPr>
      <w:rPr>
        <w:rFonts w:ascii="Courier New" w:hAnsi="Courier New" w:cs="Courier New" w:hint="default"/>
      </w:rPr>
    </w:lvl>
    <w:lvl w:ilvl="8" w:tplc="04130005" w:tentative="1">
      <w:start w:val="1"/>
      <w:numFmt w:val="bullet"/>
      <w:lvlText w:val=""/>
      <w:lvlJc w:val="left"/>
      <w:pPr>
        <w:ind w:left="7188" w:hanging="360"/>
      </w:pPr>
      <w:rPr>
        <w:rFonts w:ascii="Wingdings" w:hAnsi="Wingdings" w:hint="default"/>
      </w:rPr>
    </w:lvl>
  </w:abstractNum>
  <w:abstractNum w:abstractNumId="2" w15:restartNumberingAfterBreak="0">
    <w:nsid w:val="49E35C5D"/>
    <w:multiLevelType w:val="hybridMultilevel"/>
    <w:tmpl w:val="FD9E3E9E"/>
    <w:lvl w:ilvl="0" w:tplc="04130001">
      <w:start w:val="1"/>
      <w:numFmt w:val="bullet"/>
      <w:lvlText w:val=""/>
      <w:lvlJc w:val="left"/>
      <w:pPr>
        <w:ind w:left="1560" w:hanging="360"/>
      </w:pPr>
      <w:rPr>
        <w:rFonts w:ascii="Symbol" w:hAnsi="Symbol" w:hint="default"/>
      </w:rPr>
    </w:lvl>
    <w:lvl w:ilvl="1" w:tplc="04130003" w:tentative="1">
      <w:start w:val="1"/>
      <w:numFmt w:val="bullet"/>
      <w:lvlText w:val="o"/>
      <w:lvlJc w:val="left"/>
      <w:pPr>
        <w:ind w:left="2280" w:hanging="360"/>
      </w:pPr>
      <w:rPr>
        <w:rFonts w:ascii="Courier New" w:hAnsi="Courier New" w:cs="Courier New" w:hint="default"/>
      </w:rPr>
    </w:lvl>
    <w:lvl w:ilvl="2" w:tplc="04130005" w:tentative="1">
      <w:start w:val="1"/>
      <w:numFmt w:val="bullet"/>
      <w:lvlText w:val=""/>
      <w:lvlJc w:val="left"/>
      <w:pPr>
        <w:ind w:left="3000" w:hanging="360"/>
      </w:pPr>
      <w:rPr>
        <w:rFonts w:ascii="Wingdings" w:hAnsi="Wingdings" w:hint="default"/>
      </w:rPr>
    </w:lvl>
    <w:lvl w:ilvl="3" w:tplc="04130001" w:tentative="1">
      <w:start w:val="1"/>
      <w:numFmt w:val="bullet"/>
      <w:lvlText w:val=""/>
      <w:lvlJc w:val="left"/>
      <w:pPr>
        <w:ind w:left="3720" w:hanging="360"/>
      </w:pPr>
      <w:rPr>
        <w:rFonts w:ascii="Symbol" w:hAnsi="Symbol" w:hint="default"/>
      </w:rPr>
    </w:lvl>
    <w:lvl w:ilvl="4" w:tplc="04130003" w:tentative="1">
      <w:start w:val="1"/>
      <w:numFmt w:val="bullet"/>
      <w:lvlText w:val="o"/>
      <w:lvlJc w:val="left"/>
      <w:pPr>
        <w:ind w:left="4440" w:hanging="360"/>
      </w:pPr>
      <w:rPr>
        <w:rFonts w:ascii="Courier New" w:hAnsi="Courier New" w:cs="Courier New" w:hint="default"/>
      </w:rPr>
    </w:lvl>
    <w:lvl w:ilvl="5" w:tplc="04130005" w:tentative="1">
      <w:start w:val="1"/>
      <w:numFmt w:val="bullet"/>
      <w:lvlText w:val=""/>
      <w:lvlJc w:val="left"/>
      <w:pPr>
        <w:ind w:left="5160" w:hanging="360"/>
      </w:pPr>
      <w:rPr>
        <w:rFonts w:ascii="Wingdings" w:hAnsi="Wingdings" w:hint="default"/>
      </w:rPr>
    </w:lvl>
    <w:lvl w:ilvl="6" w:tplc="04130001" w:tentative="1">
      <w:start w:val="1"/>
      <w:numFmt w:val="bullet"/>
      <w:lvlText w:val=""/>
      <w:lvlJc w:val="left"/>
      <w:pPr>
        <w:ind w:left="5880" w:hanging="360"/>
      </w:pPr>
      <w:rPr>
        <w:rFonts w:ascii="Symbol" w:hAnsi="Symbol" w:hint="default"/>
      </w:rPr>
    </w:lvl>
    <w:lvl w:ilvl="7" w:tplc="04130003" w:tentative="1">
      <w:start w:val="1"/>
      <w:numFmt w:val="bullet"/>
      <w:lvlText w:val="o"/>
      <w:lvlJc w:val="left"/>
      <w:pPr>
        <w:ind w:left="6600" w:hanging="360"/>
      </w:pPr>
      <w:rPr>
        <w:rFonts w:ascii="Courier New" w:hAnsi="Courier New" w:cs="Courier New" w:hint="default"/>
      </w:rPr>
    </w:lvl>
    <w:lvl w:ilvl="8" w:tplc="04130005" w:tentative="1">
      <w:start w:val="1"/>
      <w:numFmt w:val="bullet"/>
      <w:lvlText w:val=""/>
      <w:lvlJc w:val="left"/>
      <w:pPr>
        <w:ind w:left="7320" w:hanging="360"/>
      </w:pPr>
      <w:rPr>
        <w:rFonts w:ascii="Wingdings" w:hAnsi="Wingdings" w:hint="default"/>
      </w:rPr>
    </w:lvl>
  </w:abstractNum>
  <w:abstractNum w:abstractNumId="3" w15:restartNumberingAfterBreak="0">
    <w:nsid w:val="4BFD5B85"/>
    <w:multiLevelType w:val="hybridMultilevel"/>
    <w:tmpl w:val="6F28D2E0"/>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4" w15:restartNumberingAfterBreak="0">
    <w:nsid w:val="59A66FF4"/>
    <w:multiLevelType w:val="hybridMultilevel"/>
    <w:tmpl w:val="6DA016D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7E4025E7"/>
    <w:multiLevelType w:val="hybridMultilevel"/>
    <w:tmpl w:val="6F8CC4A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0NrYwN7cwMDEEcpV0lIJTi4sz8/NACkxqAeQ9GAYsAAAA"/>
  </w:docVars>
  <w:rsids>
    <w:rsidRoot w:val="00CB1D97"/>
    <w:rsid w:val="00022853"/>
    <w:rsid w:val="000670DF"/>
    <w:rsid w:val="00077624"/>
    <w:rsid w:val="000B0E88"/>
    <w:rsid w:val="000E215D"/>
    <w:rsid w:val="00117C02"/>
    <w:rsid w:val="00147BB1"/>
    <w:rsid w:val="0015572A"/>
    <w:rsid w:val="0018784E"/>
    <w:rsid w:val="0019482E"/>
    <w:rsid w:val="001E0DF9"/>
    <w:rsid w:val="001E4D75"/>
    <w:rsid w:val="001F2E28"/>
    <w:rsid w:val="001F560B"/>
    <w:rsid w:val="00245DE5"/>
    <w:rsid w:val="0029633A"/>
    <w:rsid w:val="002D4A3B"/>
    <w:rsid w:val="00305C1F"/>
    <w:rsid w:val="0031791C"/>
    <w:rsid w:val="003356F2"/>
    <w:rsid w:val="003A08C5"/>
    <w:rsid w:val="003F39D5"/>
    <w:rsid w:val="004013CF"/>
    <w:rsid w:val="00423ACE"/>
    <w:rsid w:val="00432033"/>
    <w:rsid w:val="00517F30"/>
    <w:rsid w:val="00522E52"/>
    <w:rsid w:val="005527C5"/>
    <w:rsid w:val="005F1CC5"/>
    <w:rsid w:val="005F25A2"/>
    <w:rsid w:val="005F6858"/>
    <w:rsid w:val="006275D9"/>
    <w:rsid w:val="00654310"/>
    <w:rsid w:val="0066138E"/>
    <w:rsid w:val="006A499C"/>
    <w:rsid w:val="006B218D"/>
    <w:rsid w:val="006B3D91"/>
    <w:rsid w:val="006E0479"/>
    <w:rsid w:val="006E24BB"/>
    <w:rsid w:val="007053DF"/>
    <w:rsid w:val="00734518"/>
    <w:rsid w:val="0080244C"/>
    <w:rsid w:val="00816B4A"/>
    <w:rsid w:val="00823E29"/>
    <w:rsid w:val="008C3151"/>
    <w:rsid w:val="008F477F"/>
    <w:rsid w:val="009D43B1"/>
    <w:rsid w:val="00A00793"/>
    <w:rsid w:val="00A53368"/>
    <w:rsid w:val="00A64316"/>
    <w:rsid w:val="00A80D66"/>
    <w:rsid w:val="00AA2F4C"/>
    <w:rsid w:val="00AE2EAA"/>
    <w:rsid w:val="00AE2EFC"/>
    <w:rsid w:val="00B61A41"/>
    <w:rsid w:val="00B634C6"/>
    <w:rsid w:val="00B76397"/>
    <w:rsid w:val="00B82E2B"/>
    <w:rsid w:val="00B90461"/>
    <w:rsid w:val="00BA5F5E"/>
    <w:rsid w:val="00BB476A"/>
    <w:rsid w:val="00BF570F"/>
    <w:rsid w:val="00C11986"/>
    <w:rsid w:val="00C31E02"/>
    <w:rsid w:val="00C65752"/>
    <w:rsid w:val="00C7040E"/>
    <w:rsid w:val="00C756C9"/>
    <w:rsid w:val="00CA1287"/>
    <w:rsid w:val="00CA7D6D"/>
    <w:rsid w:val="00CB1D97"/>
    <w:rsid w:val="00CE0E31"/>
    <w:rsid w:val="00D70811"/>
    <w:rsid w:val="00DE5458"/>
    <w:rsid w:val="00ED6B6B"/>
    <w:rsid w:val="00EE7F7E"/>
    <w:rsid w:val="00FA6196"/>
    <w:rsid w:val="00FC1EE5"/>
    <w:rsid w:val="00FD4602"/>
    <w:rsid w:val="00FF6EB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95F85D"/>
  <w15:chartTrackingRefBased/>
  <w15:docId w15:val="{285B106B-A931-442B-A68F-1C64F8338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31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3E29"/>
    <w:pPr>
      <w:tabs>
        <w:tab w:val="center" w:pos="4536"/>
        <w:tab w:val="right" w:pos="9072"/>
      </w:tabs>
      <w:spacing w:after="0" w:line="240" w:lineRule="auto"/>
    </w:pPr>
  </w:style>
  <w:style w:type="character" w:customStyle="1" w:styleId="HeaderChar">
    <w:name w:val="Header Char"/>
    <w:basedOn w:val="DefaultParagraphFont"/>
    <w:link w:val="Header"/>
    <w:uiPriority w:val="99"/>
    <w:rsid w:val="00823E29"/>
  </w:style>
  <w:style w:type="paragraph" w:styleId="Footer">
    <w:name w:val="footer"/>
    <w:basedOn w:val="Normal"/>
    <w:link w:val="FooterChar"/>
    <w:uiPriority w:val="99"/>
    <w:unhideWhenUsed/>
    <w:rsid w:val="00823E29"/>
    <w:pPr>
      <w:tabs>
        <w:tab w:val="center" w:pos="4536"/>
        <w:tab w:val="right" w:pos="9072"/>
      </w:tabs>
      <w:spacing w:after="0" w:line="240" w:lineRule="auto"/>
    </w:pPr>
  </w:style>
  <w:style w:type="character" w:customStyle="1" w:styleId="FooterChar">
    <w:name w:val="Footer Char"/>
    <w:basedOn w:val="DefaultParagraphFont"/>
    <w:link w:val="Footer"/>
    <w:uiPriority w:val="99"/>
    <w:rsid w:val="00823E29"/>
  </w:style>
  <w:style w:type="paragraph" w:customStyle="1" w:styleId="AllCaps">
    <w:name w:val="All Caps"/>
    <w:basedOn w:val="Normal"/>
    <w:link w:val="AllCapsChar"/>
    <w:rsid w:val="00823E29"/>
    <w:pPr>
      <w:tabs>
        <w:tab w:val="left" w:pos="360"/>
      </w:tabs>
      <w:spacing w:after="0" w:line="240" w:lineRule="auto"/>
    </w:pPr>
    <w:rPr>
      <w:rFonts w:ascii="Century Gothic" w:eastAsia="Times New Roman" w:hAnsi="Century Gothic" w:cs="Times New Roman"/>
      <w:b/>
      <w:caps/>
      <w:color w:val="E89B00"/>
      <w:sz w:val="16"/>
      <w:szCs w:val="16"/>
    </w:rPr>
  </w:style>
  <w:style w:type="character" w:customStyle="1" w:styleId="AllCapsChar">
    <w:name w:val="All Caps Char"/>
    <w:basedOn w:val="DefaultParagraphFont"/>
    <w:link w:val="AllCaps"/>
    <w:rsid w:val="00823E29"/>
    <w:rPr>
      <w:rFonts w:ascii="Century Gothic" w:eastAsia="Times New Roman" w:hAnsi="Century Gothic" w:cs="Times New Roman"/>
      <w:b/>
      <w:caps/>
      <w:color w:val="E89B00"/>
      <w:sz w:val="16"/>
      <w:szCs w:val="16"/>
    </w:rPr>
  </w:style>
  <w:style w:type="character" w:styleId="Hyperlink">
    <w:name w:val="Hyperlink"/>
    <w:basedOn w:val="DefaultParagraphFont"/>
    <w:unhideWhenUsed/>
    <w:rsid w:val="00FA6196"/>
    <w:rPr>
      <w:color w:val="0563C1" w:themeColor="hyperlink"/>
      <w:u w:val="single"/>
    </w:rPr>
  </w:style>
  <w:style w:type="character" w:styleId="UnresolvedMention">
    <w:name w:val="Unresolved Mention"/>
    <w:basedOn w:val="DefaultParagraphFont"/>
    <w:uiPriority w:val="99"/>
    <w:semiHidden/>
    <w:unhideWhenUsed/>
    <w:rsid w:val="00FA6196"/>
    <w:rPr>
      <w:color w:val="605E5C"/>
      <w:shd w:val="clear" w:color="auto" w:fill="E1DFDD"/>
    </w:rPr>
  </w:style>
  <w:style w:type="paragraph" w:styleId="NoSpacing">
    <w:name w:val="No Spacing"/>
    <w:uiPriority w:val="1"/>
    <w:qFormat/>
    <w:rsid w:val="00A64316"/>
    <w:pPr>
      <w:spacing w:after="0" w:line="240" w:lineRule="auto"/>
    </w:pPr>
  </w:style>
  <w:style w:type="paragraph" w:customStyle="1" w:styleId="xmsonormal">
    <w:name w:val="x_msonormal"/>
    <w:basedOn w:val="Normal"/>
    <w:rsid w:val="00A64316"/>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styleId="ListParagraph">
    <w:name w:val="List Paragraph"/>
    <w:basedOn w:val="Normal"/>
    <w:uiPriority w:val="34"/>
    <w:qFormat/>
    <w:rsid w:val="007345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66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oothouten.wordpress.com/instaptoernooie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51C363-EBEE-4661-9E0B-402A21946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65</Words>
  <Characters>2082</Characters>
  <Application>Microsoft Office Word</Application>
  <DocSecurity>0</DocSecurity>
  <Lines>17</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van der A</dc:creator>
  <cp:keywords/>
  <dc:description/>
  <cp:lastModifiedBy>Eelko Penninkx</cp:lastModifiedBy>
  <cp:revision>5</cp:revision>
  <cp:lastPrinted>2019-03-17T16:56:00Z</cp:lastPrinted>
  <dcterms:created xsi:type="dcterms:W3CDTF">2022-02-01T12:53:00Z</dcterms:created>
  <dcterms:modified xsi:type="dcterms:W3CDTF">2022-02-02T07:47:00Z</dcterms:modified>
</cp:coreProperties>
</file>